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7A5016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</w:p>
    <w:p w:rsidR="000C0493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 xml:space="preserve">Explain the Working of </w:t>
      </w:r>
      <w:r w:rsidR="002B6E39">
        <w:rPr>
          <w:rFonts w:ascii="Times New Roman" w:hAnsi="Times New Roman" w:cs="Times New Roman"/>
          <w:b/>
          <w:sz w:val="24"/>
          <w:szCs w:val="24"/>
          <w:u w:val="single"/>
        </w:rPr>
        <w:t>Flip Flops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Implement </w:t>
      </w:r>
      <w:r w:rsidR="002B6E39">
        <w:rPr>
          <w:rFonts w:ascii="Times New Roman" w:hAnsi="Times New Roman" w:cs="Times New Roman"/>
          <w:b/>
          <w:sz w:val="24"/>
          <w:szCs w:val="24"/>
          <w:u w:val="single"/>
        </w:rPr>
        <w:t>JK Flip Flop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 xml:space="preserve"> &amp; D </w:t>
      </w:r>
      <w:r w:rsidR="002B6E39">
        <w:rPr>
          <w:rFonts w:ascii="Times New Roman" w:hAnsi="Times New Roman" w:cs="Times New Roman"/>
          <w:b/>
          <w:sz w:val="24"/>
          <w:szCs w:val="24"/>
          <w:u w:val="single"/>
        </w:rPr>
        <w:t>Flip Flop</w:t>
      </w:r>
    </w:p>
    <w:p w:rsidR="00E92458" w:rsidRPr="007B446D" w:rsidRDefault="00E92458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0493" w:rsidRPr="007B446D" w:rsidRDefault="00E92458" w:rsidP="007B446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Note: For all the circuits in the tasks, your logic diagrams should be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ither hand drawn or from the software logicly.</w:t>
      </w: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Keep them neat and legible. 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These circuits will be having many connections so, for simulations, make sure that you label the inputs and outputs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clearly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se Label tag in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“logically”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Y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ou can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also 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dit the pictures of your outputs in “paint” easily.</w:t>
      </w:r>
    </w:p>
    <w:p w:rsidR="000C0493" w:rsidRPr="007B446D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:rsidR="00EA1413" w:rsidRPr="002B6E39" w:rsidRDefault="00E92458" w:rsidP="002B6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2B6E39">
        <w:rPr>
          <w:rFonts w:ascii="Times New Roman" w:hAnsi="Times New Roman" w:cs="Times New Roman"/>
          <w:b/>
          <w:sz w:val="24"/>
          <w:szCs w:val="24"/>
        </w:rPr>
        <w:t>JK Flip Flop</w:t>
      </w:r>
      <w:r w:rsidR="00316588">
        <w:rPr>
          <w:rFonts w:ascii="Times New Roman" w:hAnsi="Times New Roman" w:cs="Times New Roman"/>
          <w:b/>
          <w:sz w:val="24"/>
          <w:szCs w:val="24"/>
        </w:rPr>
        <w:t>.</w:t>
      </w:r>
      <w:r w:rsidR="007B446D" w:rsidRPr="007B446D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B6E39">
        <w:rPr>
          <w:rFonts w:ascii="Times New Roman" w:hAnsi="Times New Roman" w:cs="Times New Roman"/>
          <w:b/>
          <w:sz w:val="24"/>
          <w:szCs w:val="24"/>
        </w:rPr>
        <w:t>Also, show its working in terms of a timing diagram. You can take any random timing diagram and display it here. The waveforms should be hand-drawn (neatly).</w:t>
      </w:r>
    </w:p>
    <w:p w:rsidR="00E92458" w:rsidRPr="007B446D" w:rsidRDefault="00E92458" w:rsidP="00E92458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2B6E39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JK Flip Flop</w:t>
      </w:r>
    </w:p>
    <w:p w:rsidR="007B446D" w:rsidRPr="007B446D" w:rsidRDefault="00316588" w:rsidP="007B446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  <w:bookmarkStart w:id="0" w:name="_GoBack"/>
      <w:bookmarkEnd w:id="0"/>
    </w:p>
    <w:p w:rsidR="007B446D" w:rsidRPr="007B446D" w:rsidRDefault="007B446D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:rsidR="00E92458" w:rsidRPr="00316588" w:rsidRDefault="00E92458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EA1413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EA1413" w:rsidP="00BA6D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A92710" w:rsidRDefault="00316588" w:rsidP="007B4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nstruct a logic circuit for D </w:t>
      </w:r>
      <w:r w:rsidR="002B6E39">
        <w:rPr>
          <w:rFonts w:ascii="Times New Roman" w:hAnsi="Times New Roman" w:cs="Times New Roman"/>
          <w:b/>
          <w:color w:val="000000"/>
          <w:sz w:val="24"/>
          <w:szCs w:val="24"/>
        </w:rPr>
        <w:t>Flip Flop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="007B446D" w:rsidRPr="007B446D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>
        <w:rPr>
          <w:rFonts w:ascii="Times New Roman" w:hAnsi="Times New Roman" w:cs="Times New Roman"/>
          <w:b/>
          <w:sz w:val="24"/>
          <w:szCs w:val="24"/>
        </w:rPr>
        <w:t xml:space="preserve"> Also, show its working in terms of a timing diagram. You can take any random timing diagram and display it here. The waveforms should be hand-drawn (neatly).</w:t>
      </w:r>
    </w:p>
    <w:p w:rsidR="007B446D" w:rsidRDefault="007B446D" w:rsidP="007B446D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B446D" w:rsidRPr="007B446D" w:rsidRDefault="00316588" w:rsidP="007B446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:rsidR="007B446D" w:rsidRPr="007B446D" w:rsidRDefault="007B446D" w:rsidP="007B446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:rsidR="00BA6D91" w:rsidRPr="00316588" w:rsidRDefault="00BA6D91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:rsidR="00316588" w:rsidRPr="00316588" w:rsidRDefault="00316588" w:rsidP="00316588">
      <w:pPr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A92710" w:rsidRDefault="00A92710" w:rsidP="00A92710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sectPr w:rsidR="00A927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750A" w:rsidRDefault="0056750A" w:rsidP="00CD739F">
      <w:pPr>
        <w:spacing w:after="0" w:line="240" w:lineRule="auto"/>
      </w:pPr>
      <w:r>
        <w:separator/>
      </w:r>
    </w:p>
  </w:endnote>
  <w:endnote w:type="continuationSeparator" w:id="0">
    <w:p w:rsidR="0056750A" w:rsidRDefault="0056750A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750A" w:rsidRDefault="0056750A" w:rsidP="00CD739F">
      <w:pPr>
        <w:spacing w:after="0" w:line="240" w:lineRule="auto"/>
      </w:pPr>
      <w:r>
        <w:separator/>
      </w:r>
    </w:p>
  </w:footnote>
  <w:footnote w:type="continuationSeparator" w:id="0">
    <w:p w:rsidR="0056750A" w:rsidRDefault="0056750A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087576"/>
    <w:multiLevelType w:val="hybridMultilevel"/>
    <w:tmpl w:val="8996EB64"/>
    <w:lvl w:ilvl="0" w:tplc="17C2F39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ABA09C4A"/>
    <w:lvl w:ilvl="0" w:tplc="2A3462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8532A"/>
    <w:multiLevelType w:val="hybridMultilevel"/>
    <w:tmpl w:val="4E20B5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465B8"/>
    <w:multiLevelType w:val="hybridMultilevel"/>
    <w:tmpl w:val="F6B8B9BA"/>
    <w:lvl w:ilvl="0" w:tplc="C382F2EC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C20E3A"/>
    <w:multiLevelType w:val="hybridMultilevel"/>
    <w:tmpl w:val="4EC41F20"/>
    <w:lvl w:ilvl="0" w:tplc="5622F1A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435754"/>
    <w:multiLevelType w:val="hybridMultilevel"/>
    <w:tmpl w:val="64C07B8A"/>
    <w:lvl w:ilvl="0" w:tplc="EB0A9A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1"/>
  </w:num>
  <w:num w:numId="5">
    <w:abstractNumId w:val="1"/>
  </w:num>
  <w:num w:numId="6">
    <w:abstractNumId w:val="10"/>
  </w:num>
  <w:num w:numId="7">
    <w:abstractNumId w:val="14"/>
  </w:num>
  <w:num w:numId="8">
    <w:abstractNumId w:val="3"/>
  </w:num>
  <w:num w:numId="9">
    <w:abstractNumId w:val="6"/>
  </w:num>
  <w:num w:numId="10">
    <w:abstractNumId w:val="13"/>
  </w:num>
  <w:num w:numId="11">
    <w:abstractNumId w:val="16"/>
  </w:num>
  <w:num w:numId="12">
    <w:abstractNumId w:val="15"/>
  </w:num>
  <w:num w:numId="13">
    <w:abstractNumId w:val="2"/>
  </w:num>
  <w:num w:numId="14">
    <w:abstractNumId w:val="8"/>
  </w:num>
  <w:num w:numId="15">
    <w:abstractNumId w:val="7"/>
  </w:num>
  <w:num w:numId="16">
    <w:abstractNumId w:val="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qAUAoLrUlywAAAA="/>
  </w:docVars>
  <w:rsids>
    <w:rsidRoot w:val="00B264C7"/>
    <w:rsid w:val="00007680"/>
    <w:rsid w:val="000362D4"/>
    <w:rsid w:val="0005408E"/>
    <w:rsid w:val="000C0493"/>
    <w:rsid w:val="00194BB3"/>
    <w:rsid w:val="001B2F92"/>
    <w:rsid w:val="002A52EA"/>
    <w:rsid w:val="002B6E39"/>
    <w:rsid w:val="00316588"/>
    <w:rsid w:val="00345F50"/>
    <w:rsid w:val="003A1866"/>
    <w:rsid w:val="003C1923"/>
    <w:rsid w:val="003D76C5"/>
    <w:rsid w:val="004077A4"/>
    <w:rsid w:val="00426EB2"/>
    <w:rsid w:val="0044659F"/>
    <w:rsid w:val="00491F73"/>
    <w:rsid w:val="005347BA"/>
    <w:rsid w:val="0056750A"/>
    <w:rsid w:val="00595E05"/>
    <w:rsid w:val="005B5745"/>
    <w:rsid w:val="00601DD4"/>
    <w:rsid w:val="0063251A"/>
    <w:rsid w:val="00656A4E"/>
    <w:rsid w:val="006670E1"/>
    <w:rsid w:val="00680228"/>
    <w:rsid w:val="006D0829"/>
    <w:rsid w:val="00755775"/>
    <w:rsid w:val="00796239"/>
    <w:rsid w:val="007A5016"/>
    <w:rsid w:val="007B446D"/>
    <w:rsid w:val="00871F8F"/>
    <w:rsid w:val="008B1602"/>
    <w:rsid w:val="008C29E8"/>
    <w:rsid w:val="00951912"/>
    <w:rsid w:val="00A31FF8"/>
    <w:rsid w:val="00A46DA3"/>
    <w:rsid w:val="00A66C12"/>
    <w:rsid w:val="00A82E67"/>
    <w:rsid w:val="00A92710"/>
    <w:rsid w:val="00AC7F9A"/>
    <w:rsid w:val="00B264C7"/>
    <w:rsid w:val="00B62A25"/>
    <w:rsid w:val="00B7027C"/>
    <w:rsid w:val="00BA39F2"/>
    <w:rsid w:val="00BA639A"/>
    <w:rsid w:val="00BA6D91"/>
    <w:rsid w:val="00BE1E09"/>
    <w:rsid w:val="00C0574B"/>
    <w:rsid w:val="00C24F40"/>
    <w:rsid w:val="00C33BB9"/>
    <w:rsid w:val="00CD739F"/>
    <w:rsid w:val="00DB041C"/>
    <w:rsid w:val="00DF49C2"/>
    <w:rsid w:val="00E52790"/>
    <w:rsid w:val="00E92458"/>
    <w:rsid w:val="00EA1413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54613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Anum</cp:lastModifiedBy>
  <cp:revision>3</cp:revision>
  <dcterms:created xsi:type="dcterms:W3CDTF">2021-06-28T04:54:00Z</dcterms:created>
  <dcterms:modified xsi:type="dcterms:W3CDTF">2021-06-28T05:01:00Z</dcterms:modified>
</cp:coreProperties>
</file>